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customXml/item3.xml" ContentType="application/xml"/>
  <Override PartName="/customXml/itemProps31.xml" ContentType="application/vnd.openxmlformats-officedocument.customXmlProperties+xml"/>
  <Override PartName="/word/settings.xml" ContentType="application/vnd.openxmlformats-officedocument.wordprocessingml.settings+xml"/>
  <Override PartName="/customXml/item22.xml" ContentType="application/xml"/>
  <Override PartName="/customXml/itemProps22.xml" ContentType="application/vnd.openxmlformats-officedocument.customXmlProperties+xml"/>
  <Override PartName="/word/styles.xml" ContentType="application/vnd.openxmlformats-officedocument.wordprocessingml.styles+xml"/>
  <Override PartName="/word/theme/theme11.xml" ContentType="application/vnd.openxmlformats-officedocument.theme+xml"/>
  <Override PartName="/customXml/item13.xml" ContentType="application/xml"/>
  <Override PartName="/customXml/itemProps13.xml" ContentType="application/vnd.openxmlformats-officedocument.customXmlProperties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customXml/item44.xml" ContentType="application/xml"/>
  <Override PartName="/customXml/itemProps44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526B4" w14:textId="6619DB60" w:rsidR="00542365" w:rsidRDefault="005D5570" w:rsidP="00A847F2">
      <w:pPr>
        <w:pStyle w:val="GraphicsAnchor"/>
      </w:pPr>
      <w:r>
        <w:drawing>
          <wp:anchor distT="0" distB="0" distL="114300" distR="114300" simplePos="0" relativeHeight="251660288" behindDoc="1" locked="1" layoutInCell="1" allowOverlap="1" wp14:anchorId="0901E664" wp14:editId="17BFA645">
            <wp:simplePos x="0" y="0"/>
            <wp:positionH relativeFrom="column">
              <wp:posOffset>2540</wp:posOffset>
            </wp:positionH>
            <wp:positionV relativeFrom="page">
              <wp:posOffset>294005</wp:posOffset>
            </wp:positionV>
            <wp:extent cx="7313728" cy="9464040"/>
            <wp:effectExtent l="0" t="0" r="1905" b="381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3728" cy="9464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B6EFCB0" w14:textId="77777777" w:rsidR="009F626A" w:rsidRDefault="009F626A" w:rsidP="008D4E27">
      <w:pPr>
        <w:ind w:firstLine="72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10"/>
      </w:tblGrid>
      <w:tr w:rsidR="00A847F2" w:rsidRPr="005D5570" w14:paraId="4ED4E3ED" w14:textId="77777777" w:rsidTr="00E771E4">
        <w:trPr>
          <w:trHeight w:val="864"/>
        </w:trPr>
        <w:tc>
          <w:tcPr>
            <w:tcW w:w="11510" w:type="dxa"/>
            <w:vAlign w:val="center"/>
          </w:tcPr>
          <w:p w14:paraId="562B1BC3" w14:textId="170B81B1" w:rsidR="00A847F2" w:rsidRPr="00A847F2" w:rsidRDefault="009A3639" w:rsidP="0063275F">
            <w:pPr>
              <w:pStyle w:val="Subtitlewhite"/>
              <w:rPr>
                <w:color w:val="auto"/>
                <w:sz w:val="22"/>
                <w:szCs w:val="22"/>
              </w:rPr>
            </w:pPr>
            <w:sdt>
              <w:sdtPr>
                <w:id w:val="-457872484"/>
                <w:placeholder>
                  <w:docPart w:val="3816647F3CD34049A714795D3A8456D6"/>
                </w:placeholder>
                <w15:appearance w15:val="hidden"/>
              </w:sdtPr>
              <w:sdtEndPr/>
              <w:sdtContent>
                <w:r w:rsidR="00A847F2" w:rsidRPr="001F7C8D">
                  <w:t>JOIN US FOR A</w:t>
                </w:r>
              </w:sdtContent>
            </w:sdt>
            <w:r w:rsidR="00A847F2">
              <w:t xml:space="preserve"> </w:t>
            </w:r>
          </w:p>
        </w:tc>
      </w:tr>
      <w:tr w:rsidR="005D5570" w:rsidRPr="005D5570" w14:paraId="7BF38AA6" w14:textId="77777777" w:rsidTr="00E771E4">
        <w:trPr>
          <w:trHeight w:val="576"/>
        </w:trPr>
        <w:tc>
          <w:tcPr>
            <w:tcW w:w="11510" w:type="dxa"/>
            <w:vAlign w:val="center"/>
          </w:tcPr>
          <w:p w14:paraId="766E2E4F" w14:textId="5144C09B" w:rsidR="005D5570" w:rsidRPr="005D5570" w:rsidRDefault="00A847F2" w:rsidP="00A847F2">
            <w:r>
              <w:t xml:space="preserve"> </w:t>
            </w:r>
          </w:p>
        </w:tc>
      </w:tr>
      <w:tr w:rsidR="001F7C8D" w14:paraId="6041B02F" w14:textId="77777777" w:rsidTr="00A847F2">
        <w:tc>
          <w:tcPr>
            <w:tcW w:w="11510" w:type="dxa"/>
          </w:tcPr>
          <w:p w14:paraId="0EB5671E" w14:textId="47A5481A" w:rsidR="001F7C8D" w:rsidRPr="001F7C8D" w:rsidRDefault="001F7C8D" w:rsidP="00A847F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ACBEDCE" wp14:editId="2A5AB011">
                  <wp:extent cx="4422657" cy="3243079"/>
                  <wp:effectExtent l="0" t="0" r="0" b="0"/>
                  <wp:docPr id="8" name="Picture 8" descr="Menor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Menorah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2657" cy="3243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5570" w:rsidRPr="005D5570" w14:paraId="6EE565A1" w14:textId="77777777" w:rsidTr="00A847F2">
        <w:trPr>
          <w:trHeight w:val="395"/>
        </w:trPr>
        <w:tc>
          <w:tcPr>
            <w:tcW w:w="11510" w:type="dxa"/>
          </w:tcPr>
          <w:p w14:paraId="68E9DD8D" w14:textId="77777777" w:rsidR="005D5570" w:rsidRPr="005D5570" w:rsidRDefault="005D5570" w:rsidP="00A847F2">
            <w:pPr>
              <w:pStyle w:val="Heading1"/>
              <w:outlineLvl w:val="0"/>
              <w:rPr>
                <w:sz w:val="16"/>
                <w:szCs w:val="16"/>
              </w:rPr>
            </w:pPr>
          </w:p>
        </w:tc>
      </w:tr>
      <w:tr w:rsidR="00542365" w14:paraId="2CC044A8" w14:textId="77777777" w:rsidTr="00A847F2">
        <w:tc>
          <w:tcPr>
            <w:tcW w:w="11510" w:type="dxa"/>
          </w:tcPr>
          <w:p w14:paraId="369FD522" w14:textId="2B64B371" w:rsidR="001F7C8D" w:rsidRDefault="009A3639" w:rsidP="00A847F2">
            <w:pPr>
              <w:pStyle w:val="Title"/>
            </w:pPr>
            <w:sdt>
              <w:sdtPr>
                <w:id w:val="-1954095005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1F7C8D" w:rsidRPr="00A847F2">
                  <w:t>HANUKKAH</w:t>
                </w:r>
                <w:r w:rsidR="00A847F2">
                  <w:t xml:space="preserve"> </w:t>
                </w:r>
                <w:r w:rsidR="001F7C8D" w:rsidRPr="00A847F2">
                  <w:t>CELEBRATION</w:t>
                </w:r>
              </w:sdtContent>
            </w:sdt>
            <w:r w:rsidR="00A847F2">
              <w:t xml:space="preserve"> </w:t>
            </w:r>
          </w:p>
        </w:tc>
      </w:tr>
      <w:tr w:rsidR="00542365" w14:paraId="6B73CC8E" w14:textId="77777777" w:rsidTr="00A847F2">
        <w:trPr>
          <w:trHeight w:val="565"/>
        </w:trPr>
        <w:tc>
          <w:tcPr>
            <w:tcW w:w="11510" w:type="dxa"/>
            <w:vAlign w:val="center"/>
          </w:tcPr>
          <w:p w14:paraId="6716A98F" w14:textId="1EDF656B" w:rsidR="00542365" w:rsidRPr="001F7C8D" w:rsidRDefault="00A608F7" w:rsidP="00A847F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426F4B" wp14:editId="3381AF9B">
                  <wp:extent cx="2849886" cy="649225"/>
                  <wp:effectExtent l="0" t="0" r="0" b="0"/>
                  <wp:docPr id="16" name="Picture 16" descr="Decorative white star bor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Decorative white star border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886" cy="64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8F7" w14:paraId="440B8AAE" w14:textId="77777777" w:rsidTr="00A847F2">
        <w:tc>
          <w:tcPr>
            <w:tcW w:w="11510" w:type="dxa"/>
            <w:vAlign w:val="center"/>
          </w:tcPr>
          <w:p w14:paraId="667F7DD7" w14:textId="71D01509" w:rsidR="00A608F7" w:rsidRPr="0063275F" w:rsidRDefault="009A3639" w:rsidP="0063275F">
            <w:pPr>
              <w:pStyle w:val="DateYellow"/>
            </w:pPr>
            <w:sdt>
              <w:sdtPr>
                <w:id w:val="74647839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A608F7" w:rsidRPr="0063275F">
                  <w:t>DECEMBER 12 20XX 7 PM</w:t>
                </w:r>
              </w:sdtContent>
            </w:sdt>
            <w:r w:rsidR="00A847F2" w:rsidRPr="0063275F">
              <w:t xml:space="preserve"> </w:t>
            </w:r>
          </w:p>
        </w:tc>
      </w:tr>
      <w:tr w:rsidR="00A847F2" w14:paraId="42362EFA" w14:textId="77777777" w:rsidTr="00A847F2">
        <w:trPr>
          <w:trHeight w:val="1138"/>
        </w:trPr>
        <w:tc>
          <w:tcPr>
            <w:tcW w:w="11510" w:type="dxa"/>
            <w:vAlign w:val="center"/>
          </w:tcPr>
          <w:p w14:paraId="3DF384B0" w14:textId="74723EB3" w:rsidR="00A847F2" w:rsidRPr="0063275F" w:rsidRDefault="009A3639" w:rsidP="0063275F">
            <w:pPr>
              <w:pStyle w:val="Subtitlewhite"/>
            </w:pPr>
            <w:sdt>
              <w:sdtPr>
                <w:id w:val="-946536335"/>
                <w:placeholder>
                  <w:docPart w:val="510E98F1F10C4AF884F8D1966573144E"/>
                </w:placeholder>
                <w15:appearance w15:val="hidden"/>
              </w:sdtPr>
              <w:sdtEndPr/>
              <w:sdtContent>
                <w:r w:rsidR="00A847F2" w:rsidRPr="0063275F">
                  <w:t xml:space="preserve">Celebrate Hanukkah with friends, </w:t>
                </w:r>
                <w:r w:rsidR="00A847F2" w:rsidRPr="0063275F">
                  <w:br/>
                  <w:t>food, and more.</w:t>
                </w:r>
              </w:sdtContent>
            </w:sdt>
            <w:r w:rsidR="00A847F2" w:rsidRPr="0063275F">
              <w:t xml:space="preserve"> </w:t>
            </w:r>
          </w:p>
        </w:tc>
      </w:tr>
      <w:tr w:rsidR="00A847F2" w14:paraId="410A075F" w14:textId="77777777" w:rsidTr="00A847F2">
        <w:tc>
          <w:tcPr>
            <w:tcW w:w="11510" w:type="dxa"/>
          </w:tcPr>
          <w:p w14:paraId="33B4FAE6" w14:textId="77777777" w:rsidR="00A847F2" w:rsidRPr="00E13D2C" w:rsidRDefault="00A847F2" w:rsidP="00E771E4"/>
        </w:tc>
      </w:tr>
      <w:tr w:rsidR="00A847F2" w14:paraId="29683511" w14:textId="77777777" w:rsidTr="00A847F2">
        <w:tc>
          <w:tcPr>
            <w:tcW w:w="11510" w:type="dxa"/>
          </w:tcPr>
          <w:p w14:paraId="38C99BBB" w14:textId="6400596F" w:rsidR="00A847F2" w:rsidRPr="0063275F" w:rsidRDefault="009A3639" w:rsidP="0063275F">
            <w:pPr>
              <w:pStyle w:val="Subtitlewhite"/>
            </w:pPr>
            <w:sdt>
              <w:sdtPr>
                <w:id w:val="736748327"/>
                <w:placeholder>
                  <w:docPart w:val="510E98F1F10C4AF884F8D1966573144E"/>
                </w:placeholder>
                <w15:appearance w15:val="hidden"/>
              </w:sdtPr>
              <w:sdtEndPr/>
              <w:sdtContent>
                <w:r w:rsidR="00A847F2" w:rsidRPr="0063275F">
                  <w:t>345 MAIN STREET</w:t>
                </w:r>
              </w:sdtContent>
            </w:sdt>
            <w:r w:rsidR="00A847F2" w:rsidRPr="0063275F">
              <w:t xml:space="preserve"> </w:t>
            </w:r>
          </w:p>
        </w:tc>
      </w:tr>
    </w:tbl>
    <w:p w14:paraId="5AECC41B" w14:textId="77777777" w:rsidR="00A847F2" w:rsidRDefault="00A847F2" w:rsidP="00A847F2">
      <w:pPr>
        <w:pStyle w:val="GraphicsAnchor"/>
      </w:pPr>
    </w:p>
    <w:p w14:paraId="32AD0439" w14:textId="3CC9542B" w:rsidR="00A847F2" w:rsidRDefault="00A847F2" w:rsidP="00A847F2">
      <w:pPr>
        <w:pStyle w:val="GraphicsAnchor"/>
        <w:sectPr w:rsidR="00A847F2" w:rsidSect="00A847F2">
          <w:pgSz w:w="12240" w:h="15840" w:code="1"/>
          <w:pgMar w:top="360" w:right="360" w:bottom="360" w:left="360" w:header="720" w:footer="720" w:gutter="0"/>
          <w:cols w:space="720"/>
          <w:docGrid w:linePitch="360"/>
        </w:sectPr>
      </w:pPr>
    </w:p>
    <w:p w14:paraId="773CB7D1" w14:textId="746481E6" w:rsidR="005D5570" w:rsidRDefault="000639D6" w:rsidP="000639D6">
      <w:pPr>
        <w:pStyle w:val="GraphicsAnchor"/>
      </w:pPr>
      <w:r>
        <w:lastRenderedPageBreak/>
        <w:drawing>
          <wp:anchor distT="0" distB="0" distL="114300" distR="114300" simplePos="0" relativeHeight="251663360" behindDoc="1" locked="1" layoutInCell="1" allowOverlap="1" wp14:anchorId="4ED85A87" wp14:editId="2E5A5399">
            <wp:simplePos x="0" y="0"/>
            <wp:positionH relativeFrom="column">
              <wp:posOffset>0</wp:posOffset>
            </wp:positionH>
            <wp:positionV relativeFrom="paragraph">
              <wp:posOffset>-1714500</wp:posOffset>
            </wp:positionV>
            <wp:extent cx="7315200" cy="9464040"/>
            <wp:effectExtent l="0" t="0" r="0" b="381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9464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00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595B08" w14:paraId="26DCBA4B" w14:textId="77777777" w:rsidTr="000639D6">
        <w:trPr>
          <w:jc w:val="center"/>
        </w:trPr>
        <w:tc>
          <w:tcPr>
            <w:tcW w:w="10080" w:type="dxa"/>
          </w:tcPr>
          <w:p w14:paraId="1534D504" w14:textId="2DADA7C0" w:rsidR="00595B08" w:rsidRDefault="009A3639" w:rsidP="0063275F">
            <w:pPr>
              <w:pStyle w:val="Subtitlewhite"/>
            </w:pPr>
            <w:sdt>
              <w:sdtPr>
                <w:id w:val="674003218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595B08">
                  <w:t xml:space="preserve">JOIN US FOR A </w:t>
                </w:r>
              </w:sdtContent>
            </w:sdt>
            <w:r w:rsidR="0063275F">
              <w:t xml:space="preserve"> </w:t>
            </w:r>
          </w:p>
        </w:tc>
      </w:tr>
      <w:tr w:rsidR="00595B08" w14:paraId="23B842DB" w14:textId="77777777" w:rsidTr="000639D6">
        <w:trPr>
          <w:jc w:val="center"/>
        </w:trPr>
        <w:tc>
          <w:tcPr>
            <w:tcW w:w="10080" w:type="dxa"/>
          </w:tcPr>
          <w:p w14:paraId="437612B3" w14:textId="78CB4A01" w:rsidR="00595B08" w:rsidRPr="0063275F" w:rsidRDefault="009A3639" w:rsidP="0063275F">
            <w:pPr>
              <w:pStyle w:val="Title"/>
            </w:pPr>
            <w:sdt>
              <w:sdtPr>
                <w:id w:val="1843509259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595B08" w:rsidRPr="0063275F">
                  <w:t>Hanukkah</w:t>
                </w:r>
                <w:r w:rsidR="0063275F">
                  <w:t xml:space="preserve"> </w:t>
                </w:r>
                <w:r w:rsidR="00595B08" w:rsidRPr="0063275F">
                  <w:t>Celebration</w:t>
                </w:r>
              </w:sdtContent>
            </w:sdt>
            <w:r w:rsidR="0063275F">
              <w:t xml:space="preserve"> </w:t>
            </w:r>
          </w:p>
        </w:tc>
      </w:tr>
      <w:tr w:rsidR="00595B08" w14:paraId="139DB5B0" w14:textId="77777777" w:rsidTr="0063275F">
        <w:trPr>
          <w:trHeight w:val="432"/>
          <w:jc w:val="center"/>
        </w:trPr>
        <w:tc>
          <w:tcPr>
            <w:tcW w:w="10080" w:type="dxa"/>
          </w:tcPr>
          <w:p w14:paraId="6EE99FA0" w14:textId="77777777" w:rsidR="00595B08" w:rsidRDefault="00595B08" w:rsidP="0063275F">
            <w:pPr>
              <w:rPr>
                <w:noProof/>
              </w:rPr>
            </w:pPr>
          </w:p>
        </w:tc>
      </w:tr>
      <w:tr w:rsidR="00595B08" w14:paraId="2715E6DA" w14:textId="77777777" w:rsidTr="000639D6">
        <w:trPr>
          <w:jc w:val="center"/>
        </w:trPr>
        <w:tc>
          <w:tcPr>
            <w:tcW w:w="10080" w:type="dxa"/>
          </w:tcPr>
          <w:p w14:paraId="244FDE75" w14:textId="77777777" w:rsidR="00595B08" w:rsidRDefault="00595B08" w:rsidP="000639D6">
            <w:pPr>
              <w:pStyle w:val="Subtitlewhite"/>
            </w:pPr>
            <w:r>
              <w:rPr>
                <w:noProof/>
              </w:rPr>
              <w:drawing>
                <wp:inline distT="0" distB="0" distL="0" distR="0" wp14:anchorId="0F0380F0" wp14:editId="6319BA0F">
                  <wp:extent cx="1715911" cy="1584103"/>
                  <wp:effectExtent l="0" t="0" r="0" b="0"/>
                  <wp:docPr id="15" name="Picture 15" descr="Menor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Menorah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1231" cy="1589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5B08" w14:paraId="2EFF2CD8" w14:textId="77777777" w:rsidTr="000639D6">
        <w:trPr>
          <w:trHeight w:val="1399"/>
          <w:jc w:val="center"/>
        </w:trPr>
        <w:tc>
          <w:tcPr>
            <w:tcW w:w="10080" w:type="dxa"/>
          </w:tcPr>
          <w:p w14:paraId="0E460374" w14:textId="77777777" w:rsidR="00595B08" w:rsidRDefault="00595B08" w:rsidP="000639D6">
            <w:pPr>
              <w:pStyle w:val="Subtitlewhite"/>
              <w:rPr>
                <w:noProof/>
              </w:rPr>
            </w:pPr>
          </w:p>
        </w:tc>
      </w:tr>
      <w:tr w:rsidR="00595B08" w:rsidRPr="0063275F" w14:paraId="4AD4789A" w14:textId="77777777" w:rsidTr="000639D6">
        <w:trPr>
          <w:jc w:val="center"/>
        </w:trPr>
        <w:tc>
          <w:tcPr>
            <w:tcW w:w="10080" w:type="dxa"/>
          </w:tcPr>
          <w:p w14:paraId="0E681AB0" w14:textId="6A096C86" w:rsidR="00595B08" w:rsidRPr="0063275F" w:rsidRDefault="009A3639" w:rsidP="0063275F">
            <w:pPr>
              <w:pStyle w:val="DateBlue"/>
            </w:pPr>
            <w:sdt>
              <w:sdtPr>
                <w:id w:val="2081398118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595B08" w:rsidRPr="0063275F">
                  <w:t>DECEMBER 12 20XX 7 PM</w:t>
                </w:r>
              </w:sdtContent>
            </w:sdt>
            <w:r w:rsidR="0063275F" w:rsidRPr="0063275F">
              <w:t xml:space="preserve"> </w:t>
            </w:r>
          </w:p>
        </w:tc>
      </w:tr>
      <w:tr w:rsidR="00595B08" w:rsidRPr="00DA0922" w14:paraId="703DD3CB" w14:textId="77777777" w:rsidTr="000639D6">
        <w:trPr>
          <w:jc w:val="center"/>
        </w:trPr>
        <w:tc>
          <w:tcPr>
            <w:tcW w:w="10080" w:type="dxa"/>
          </w:tcPr>
          <w:p w14:paraId="54237B4B" w14:textId="77777777" w:rsidR="00595B08" w:rsidRPr="00DA0922" w:rsidRDefault="00595B08" w:rsidP="0063275F"/>
        </w:tc>
      </w:tr>
      <w:tr w:rsidR="00595B08" w14:paraId="1E530437" w14:textId="77777777" w:rsidTr="000639D6">
        <w:trPr>
          <w:trHeight w:val="1138"/>
          <w:jc w:val="center"/>
        </w:trPr>
        <w:tc>
          <w:tcPr>
            <w:tcW w:w="10080" w:type="dxa"/>
            <w:vAlign w:val="center"/>
          </w:tcPr>
          <w:p w14:paraId="0EF31400" w14:textId="6ABB0956" w:rsidR="00595B08" w:rsidRPr="0063275F" w:rsidRDefault="009A3639" w:rsidP="0063275F">
            <w:pPr>
              <w:pStyle w:val="SubtitleBlue"/>
            </w:pPr>
            <w:sdt>
              <w:sdtPr>
                <w:id w:val="943352106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5F4AE3" w:rsidRPr="0063275F">
                  <w:t>C</w:t>
                </w:r>
                <w:r w:rsidR="00595B08" w:rsidRPr="0063275F">
                  <w:t>elebrat</w:t>
                </w:r>
                <w:r w:rsidR="005F4AE3" w:rsidRPr="0063275F">
                  <w:t>e</w:t>
                </w:r>
                <w:r w:rsidR="00595B08" w:rsidRPr="0063275F">
                  <w:t xml:space="preserve"> Hanukkah with friends, </w:t>
                </w:r>
                <w:r w:rsidR="0063275F" w:rsidRPr="0063275F">
                  <w:br/>
                </w:r>
                <w:r w:rsidR="00595B08" w:rsidRPr="0063275F">
                  <w:t>food</w:t>
                </w:r>
                <w:r w:rsidR="0084722E">
                  <w:t>,</w:t>
                </w:r>
                <w:r w:rsidR="00595B08" w:rsidRPr="0063275F">
                  <w:t xml:space="preserve"> and more.</w:t>
                </w:r>
              </w:sdtContent>
            </w:sdt>
            <w:r w:rsidR="0063275F" w:rsidRPr="0063275F">
              <w:t xml:space="preserve"> </w:t>
            </w:r>
          </w:p>
        </w:tc>
      </w:tr>
      <w:tr w:rsidR="00595B08" w:rsidRPr="00E13D2C" w14:paraId="26763F14" w14:textId="77777777" w:rsidTr="000639D6">
        <w:trPr>
          <w:trHeight w:val="805"/>
          <w:jc w:val="center"/>
        </w:trPr>
        <w:tc>
          <w:tcPr>
            <w:tcW w:w="10080" w:type="dxa"/>
            <w:vAlign w:val="center"/>
          </w:tcPr>
          <w:p w14:paraId="71D57F01" w14:textId="77777777" w:rsidR="00595B08" w:rsidRPr="00E13D2C" w:rsidRDefault="00595B08" w:rsidP="000639D6">
            <w:pPr>
              <w:pStyle w:val="SubtitleBlue"/>
            </w:pPr>
            <w:r>
              <w:drawing>
                <wp:inline distT="0" distB="0" distL="0" distR="0" wp14:anchorId="1726CCB7" wp14:editId="7F89703F">
                  <wp:extent cx="2578613" cy="451105"/>
                  <wp:effectExtent l="0" t="0" r="0" b="6350"/>
                  <wp:docPr id="19" name="Picture 19" descr="Decorative yellow star bor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Decorative yellow star border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8613" cy="451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5B08" w:rsidRPr="00E13D2C" w14:paraId="46B453E6" w14:textId="77777777" w:rsidTr="000639D6">
        <w:trPr>
          <w:trHeight w:val="895"/>
          <w:jc w:val="center"/>
        </w:trPr>
        <w:tc>
          <w:tcPr>
            <w:tcW w:w="10080" w:type="dxa"/>
            <w:vAlign w:val="center"/>
          </w:tcPr>
          <w:p w14:paraId="215EA388" w14:textId="0F90778D" w:rsidR="00595B08" w:rsidRPr="0063275F" w:rsidRDefault="009A3639" w:rsidP="0063275F">
            <w:pPr>
              <w:pStyle w:val="SubtitleBlue"/>
            </w:pPr>
            <w:sdt>
              <w:sdtPr>
                <w:id w:val="-1959336221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595B08" w:rsidRPr="0063275F">
                  <w:t>345 MAIN STREET</w:t>
                </w:r>
              </w:sdtContent>
            </w:sdt>
            <w:r w:rsidR="0063275F" w:rsidRPr="0063275F">
              <w:t xml:space="preserve"> </w:t>
            </w:r>
          </w:p>
        </w:tc>
      </w:tr>
    </w:tbl>
    <w:p w14:paraId="184C16C3" w14:textId="77777777" w:rsidR="005A03B6" w:rsidRDefault="005A03B6" w:rsidP="0063275F">
      <w:pPr>
        <w:pStyle w:val="GraphicsAnchor"/>
      </w:pPr>
    </w:p>
    <w:p w14:paraId="34F64A27" w14:textId="6D094940" w:rsidR="0063275F" w:rsidRDefault="0063275F" w:rsidP="0063275F">
      <w:pPr>
        <w:pStyle w:val="GraphicsAnchor"/>
        <w:sectPr w:rsidR="0063275F" w:rsidSect="0063275F">
          <w:pgSz w:w="12240" w:h="15840"/>
          <w:pgMar w:top="3168" w:right="360" w:bottom="360" w:left="360" w:header="720" w:footer="720" w:gutter="0"/>
          <w:cols w:space="720"/>
          <w:docGrid w:linePitch="360"/>
        </w:sectPr>
      </w:pPr>
    </w:p>
    <w:p w14:paraId="60FD8A6B" w14:textId="2E1D1D37" w:rsidR="00C74C31" w:rsidRDefault="00C74C31" w:rsidP="00D458E0">
      <w:pPr>
        <w:pStyle w:val="GraphicsAnchor"/>
      </w:pPr>
      <w:r>
        <w:lastRenderedPageBreak/>
        <w:drawing>
          <wp:anchor distT="0" distB="0" distL="114300" distR="114300" simplePos="0" relativeHeight="251661312" behindDoc="1" locked="1" layoutInCell="1" allowOverlap="1" wp14:anchorId="6BFA4CCE" wp14:editId="5A45E6B4">
            <wp:simplePos x="0" y="0"/>
            <wp:positionH relativeFrom="column">
              <wp:posOffset>-3175</wp:posOffset>
            </wp:positionH>
            <wp:positionV relativeFrom="page">
              <wp:posOffset>293370</wp:posOffset>
            </wp:positionV>
            <wp:extent cx="7313295" cy="9463405"/>
            <wp:effectExtent l="0" t="0" r="1905" b="4445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3295" cy="9463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page" w:horzAnchor="margin" w:tblpY="65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10"/>
      </w:tblGrid>
      <w:tr w:rsidR="00C74C31" w14:paraId="41E74939" w14:textId="77777777" w:rsidTr="000B599E">
        <w:tc>
          <w:tcPr>
            <w:tcW w:w="11510" w:type="dxa"/>
          </w:tcPr>
          <w:p w14:paraId="08E7DBC8" w14:textId="33319B26" w:rsidR="00C74C31" w:rsidRPr="00D458E0" w:rsidRDefault="009A3639" w:rsidP="00D458E0">
            <w:pPr>
              <w:pStyle w:val="Subtitlewhite"/>
            </w:pPr>
            <w:sdt>
              <w:sdtPr>
                <w:id w:val="-1675186980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C74C31" w:rsidRPr="00D458E0">
                  <w:t>JOIN US FOR A</w:t>
                </w:r>
              </w:sdtContent>
            </w:sdt>
            <w:r w:rsidR="00D458E0">
              <w:t xml:space="preserve"> </w:t>
            </w:r>
          </w:p>
        </w:tc>
      </w:tr>
      <w:tr w:rsidR="00E52EE7" w:rsidRPr="00E52EE7" w14:paraId="50E837E9" w14:textId="77777777" w:rsidTr="000B599E">
        <w:tc>
          <w:tcPr>
            <w:tcW w:w="11510" w:type="dxa"/>
          </w:tcPr>
          <w:p w14:paraId="0945AC1B" w14:textId="77777777" w:rsidR="00E52EE7" w:rsidRPr="00E52EE7" w:rsidRDefault="00E52EE7" w:rsidP="00D458E0"/>
        </w:tc>
      </w:tr>
      <w:tr w:rsidR="00C74C31" w14:paraId="128FF44D" w14:textId="77777777" w:rsidTr="000B599E">
        <w:tc>
          <w:tcPr>
            <w:tcW w:w="11510" w:type="dxa"/>
          </w:tcPr>
          <w:p w14:paraId="60F0D7B4" w14:textId="644E1C1C" w:rsidR="00C74C31" w:rsidRDefault="009A3639" w:rsidP="00D458E0">
            <w:pPr>
              <w:pStyle w:val="Title"/>
            </w:pPr>
            <w:sdt>
              <w:sdtPr>
                <w:id w:val="299274139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E52EE7">
                  <w:t>HANUKKAH CELEBRATION</w:t>
                </w:r>
              </w:sdtContent>
            </w:sdt>
            <w:r w:rsidR="00D458E0">
              <w:t xml:space="preserve"> </w:t>
            </w:r>
          </w:p>
        </w:tc>
      </w:tr>
      <w:tr w:rsidR="00E52EE7" w:rsidRPr="00E52EE7" w14:paraId="41DC1D31" w14:textId="77777777" w:rsidTr="000B599E">
        <w:tc>
          <w:tcPr>
            <w:tcW w:w="11510" w:type="dxa"/>
          </w:tcPr>
          <w:p w14:paraId="367BAE57" w14:textId="77777777" w:rsidR="00E52EE7" w:rsidRPr="00E52EE7" w:rsidRDefault="00E52EE7" w:rsidP="00D458E0"/>
        </w:tc>
      </w:tr>
      <w:tr w:rsidR="00C74C31" w14:paraId="7504A957" w14:textId="77777777" w:rsidTr="000B599E">
        <w:tc>
          <w:tcPr>
            <w:tcW w:w="11510" w:type="dxa"/>
          </w:tcPr>
          <w:p w14:paraId="379BF4A2" w14:textId="3858A9CC" w:rsidR="00C74C31" w:rsidRDefault="009A3639" w:rsidP="00D458E0">
            <w:pPr>
              <w:pStyle w:val="Subtitlewhite"/>
            </w:pPr>
            <w:sdt>
              <w:sdtPr>
                <w:id w:val="1850211065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5F4AE3">
                  <w:t>C</w:t>
                </w:r>
                <w:r w:rsidR="00E52EE7">
                  <w:t>elebrat</w:t>
                </w:r>
                <w:r w:rsidR="005F4AE3">
                  <w:t>e</w:t>
                </w:r>
                <w:r w:rsidR="00E52EE7">
                  <w:t xml:space="preserve"> Hanukkah with </w:t>
                </w:r>
                <w:r w:rsidR="005F4AE3">
                  <w:t xml:space="preserve">friends, </w:t>
                </w:r>
                <w:r w:rsidR="00D458E0">
                  <w:br/>
                </w:r>
                <w:r w:rsidR="00E52EE7">
                  <w:t>food, and more.</w:t>
                </w:r>
              </w:sdtContent>
            </w:sdt>
            <w:r w:rsidR="00D458E0">
              <w:t xml:space="preserve"> </w:t>
            </w:r>
          </w:p>
        </w:tc>
      </w:tr>
      <w:tr w:rsidR="00E52EE7" w14:paraId="3672236C" w14:textId="77777777" w:rsidTr="000B599E">
        <w:tc>
          <w:tcPr>
            <w:tcW w:w="11510" w:type="dxa"/>
          </w:tcPr>
          <w:p w14:paraId="24DC6742" w14:textId="62BA1DD8" w:rsidR="00E52EE7" w:rsidRDefault="00E52EE7" w:rsidP="00D458E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917C116" wp14:editId="19928603">
                  <wp:extent cx="2849886" cy="649225"/>
                  <wp:effectExtent l="0" t="0" r="0" b="0"/>
                  <wp:docPr id="18" name="Picture 18" descr="Decorative white star bor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Decorative white star border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886" cy="64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C31" w14:paraId="3673AED5" w14:textId="77777777" w:rsidTr="000B599E">
        <w:tc>
          <w:tcPr>
            <w:tcW w:w="11510" w:type="dxa"/>
          </w:tcPr>
          <w:p w14:paraId="4EE15B2D" w14:textId="49E18809" w:rsidR="00C74C31" w:rsidRPr="00D458E0" w:rsidRDefault="009A3639" w:rsidP="00D458E0">
            <w:pPr>
              <w:pStyle w:val="DateYellow"/>
            </w:pPr>
            <w:sdt>
              <w:sdtPr>
                <w:id w:val="121428875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E52EE7" w:rsidRPr="00D458E0">
                  <w:t>DECEMBER 12 20XX 7</w:t>
                </w:r>
                <w:r w:rsidR="005F4AE3" w:rsidRPr="00D458E0">
                  <w:t xml:space="preserve"> </w:t>
                </w:r>
                <w:r w:rsidR="00E52EE7" w:rsidRPr="00D458E0">
                  <w:t>PM</w:t>
                </w:r>
              </w:sdtContent>
            </w:sdt>
            <w:r w:rsidR="00D458E0">
              <w:t xml:space="preserve"> </w:t>
            </w:r>
          </w:p>
        </w:tc>
      </w:tr>
      <w:tr w:rsidR="000B599E" w:rsidRPr="000B599E" w14:paraId="05176ED1" w14:textId="77777777" w:rsidTr="000B599E">
        <w:trPr>
          <w:trHeight w:val="259"/>
        </w:trPr>
        <w:tc>
          <w:tcPr>
            <w:tcW w:w="11510" w:type="dxa"/>
          </w:tcPr>
          <w:p w14:paraId="5383DF39" w14:textId="77777777" w:rsidR="000B599E" w:rsidRPr="000B599E" w:rsidRDefault="000B599E" w:rsidP="00D458E0"/>
        </w:tc>
      </w:tr>
      <w:tr w:rsidR="00C74C31" w14:paraId="15EF7269" w14:textId="77777777" w:rsidTr="000B599E">
        <w:tc>
          <w:tcPr>
            <w:tcW w:w="11510" w:type="dxa"/>
          </w:tcPr>
          <w:p w14:paraId="0F06E0EC" w14:textId="17AF9B92" w:rsidR="00C74C31" w:rsidRPr="00D458E0" w:rsidRDefault="009A3639" w:rsidP="00D458E0">
            <w:pPr>
              <w:pStyle w:val="Subtitlewhite"/>
            </w:pPr>
            <w:sdt>
              <w:sdtPr>
                <w:id w:val="-1582979052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E52EE7" w:rsidRPr="00D458E0">
                  <w:t>345 MAIN STREET</w:t>
                </w:r>
              </w:sdtContent>
            </w:sdt>
            <w:r w:rsidR="00D458E0">
              <w:t xml:space="preserve"> </w:t>
            </w:r>
          </w:p>
        </w:tc>
      </w:tr>
    </w:tbl>
    <w:p w14:paraId="400928D3" w14:textId="77777777" w:rsidR="00C74C31" w:rsidRDefault="00C74C31" w:rsidP="00D458E0">
      <w:pPr>
        <w:pStyle w:val="GraphicsAnchor"/>
      </w:pPr>
    </w:p>
    <w:sectPr w:rsidR="00C74C31" w:rsidSect="00D458E0">
      <w:pgSz w:w="12240" w:h="15840"/>
      <w:pgMar w:top="6336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5B6FB" w14:textId="77777777" w:rsidR="009A3639" w:rsidRDefault="009A3639" w:rsidP="0076256A">
      <w:pPr>
        <w:spacing w:after="0" w:line="240" w:lineRule="auto"/>
      </w:pPr>
      <w:r>
        <w:separator/>
      </w:r>
    </w:p>
  </w:endnote>
  <w:endnote w:type="continuationSeparator" w:id="0">
    <w:p w14:paraId="7E7D5549" w14:textId="77777777" w:rsidR="009A3639" w:rsidRDefault="009A3639" w:rsidP="0076256A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Nova">
    <w:altName w:val="Gill Sans Nova"/>
    <w:charset w:val="00"/>
    <w:family w:val="swiss"/>
    <w:pitch w:val="variable"/>
    <w:sig w:usb0="80000287" w:usb1="00000002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B91971" w14:textId="77777777" w:rsidR="009A3639" w:rsidRDefault="009A3639" w:rsidP="0076256A">
      <w:pPr>
        <w:spacing w:after="0" w:line="240" w:lineRule="auto"/>
      </w:pPr>
      <w:r>
        <w:separator/>
      </w:r>
    </w:p>
  </w:footnote>
  <w:footnote w:type="continuationSeparator" w:id="0">
    <w:p w14:paraId="7F59766D" w14:textId="77777777" w:rsidR="009A3639" w:rsidRDefault="009A3639" w:rsidP="007625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4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NDQ1NLKwNDGzMDRW0lEKTi0uzszPAykwrAUAPr1lOywAAAA="/>
  </w:docVars>
  <w:rsids>
    <w:rsidRoot w:val="005A03B6"/>
    <w:rsid w:val="000639D6"/>
    <w:rsid w:val="000B599E"/>
    <w:rsid w:val="001F7C8D"/>
    <w:rsid w:val="00201AA4"/>
    <w:rsid w:val="004727CD"/>
    <w:rsid w:val="005235BD"/>
    <w:rsid w:val="00542365"/>
    <w:rsid w:val="00595B08"/>
    <w:rsid w:val="005A03B6"/>
    <w:rsid w:val="005C33F5"/>
    <w:rsid w:val="005C41E0"/>
    <w:rsid w:val="005D5570"/>
    <w:rsid w:val="005F4AE3"/>
    <w:rsid w:val="0063275F"/>
    <w:rsid w:val="0076256A"/>
    <w:rsid w:val="007C2A3A"/>
    <w:rsid w:val="007E217F"/>
    <w:rsid w:val="0084346E"/>
    <w:rsid w:val="0084722E"/>
    <w:rsid w:val="008C1A4F"/>
    <w:rsid w:val="008D4E27"/>
    <w:rsid w:val="009A3639"/>
    <w:rsid w:val="009F626A"/>
    <w:rsid w:val="00A608F7"/>
    <w:rsid w:val="00A847F2"/>
    <w:rsid w:val="00B01054"/>
    <w:rsid w:val="00BC15CA"/>
    <w:rsid w:val="00C74C31"/>
    <w:rsid w:val="00D458E0"/>
    <w:rsid w:val="00DA0922"/>
    <w:rsid w:val="00E119C1"/>
    <w:rsid w:val="00E13D2C"/>
    <w:rsid w:val="00E52EE7"/>
    <w:rsid w:val="00E771E4"/>
    <w:rsid w:val="00E77945"/>
    <w:rsid w:val="00EC7C80"/>
    <w:rsid w:val="00FC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5FB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8E0"/>
  </w:style>
  <w:style w:type="paragraph" w:styleId="Heading1">
    <w:name w:val="heading 1"/>
    <w:basedOn w:val="Normal"/>
    <w:next w:val="Normal"/>
    <w:link w:val="Heading1Char"/>
    <w:uiPriority w:val="9"/>
    <w:qFormat/>
    <w:rsid w:val="00E119C1"/>
    <w:pPr>
      <w:spacing w:after="0" w:line="240" w:lineRule="auto"/>
      <w:jc w:val="center"/>
      <w:outlineLvl w:val="0"/>
    </w:pPr>
    <w:rPr>
      <w:rFonts w:asciiTheme="majorHAnsi" w:hAnsiTheme="majorHAnsi"/>
      <w:color w:val="FFFFFF" w:themeColor="background1"/>
      <w:sz w:val="144"/>
      <w:szCs w:val="1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2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Heading1"/>
    <w:next w:val="Normal"/>
    <w:link w:val="TitleChar"/>
    <w:uiPriority w:val="10"/>
    <w:qFormat/>
    <w:rsid w:val="0063275F"/>
  </w:style>
  <w:style w:type="character" w:customStyle="1" w:styleId="TitleChar">
    <w:name w:val="Title Char"/>
    <w:basedOn w:val="DefaultParagraphFont"/>
    <w:link w:val="Title"/>
    <w:uiPriority w:val="10"/>
    <w:rsid w:val="0063275F"/>
    <w:rPr>
      <w:rFonts w:asciiTheme="majorHAnsi" w:hAnsiTheme="majorHAnsi"/>
      <w:color w:val="FFFFFF" w:themeColor="background1"/>
      <w:sz w:val="144"/>
      <w:szCs w:val="160"/>
    </w:rPr>
  </w:style>
  <w:style w:type="character" w:customStyle="1" w:styleId="Heading1Char">
    <w:name w:val="Heading 1 Char"/>
    <w:basedOn w:val="DefaultParagraphFont"/>
    <w:link w:val="Heading1"/>
    <w:uiPriority w:val="9"/>
    <w:rsid w:val="00E119C1"/>
    <w:rPr>
      <w:rFonts w:asciiTheme="majorHAnsi" w:hAnsiTheme="majorHAnsi"/>
      <w:color w:val="FFFFFF" w:themeColor="background1"/>
      <w:sz w:val="144"/>
      <w:szCs w:val="160"/>
    </w:rPr>
  </w:style>
  <w:style w:type="paragraph" w:customStyle="1" w:styleId="DateYellow">
    <w:name w:val="Date Yellow"/>
    <w:basedOn w:val="Normal"/>
    <w:qFormat/>
    <w:rsid w:val="0063275F"/>
    <w:pPr>
      <w:spacing w:after="0" w:line="240" w:lineRule="auto"/>
      <w:jc w:val="center"/>
    </w:pPr>
    <w:rPr>
      <w:color w:val="FFD44F" w:themeColor="accent4"/>
      <w:sz w:val="56"/>
      <w:szCs w:val="56"/>
    </w:rPr>
  </w:style>
  <w:style w:type="paragraph" w:customStyle="1" w:styleId="Subtitlewhite">
    <w:name w:val="Subtitle white"/>
    <w:basedOn w:val="Title"/>
    <w:qFormat/>
    <w:rsid w:val="00E771E4"/>
    <w:rPr>
      <w:rFonts w:asciiTheme="minorHAnsi" w:hAnsiTheme="minorHAnsi"/>
      <w:sz w:val="40"/>
    </w:rPr>
  </w:style>
  <w:style w:type="paragraph" w:customStyle="1" w:styleId="DateBlue">
    <w:name w:val="Date Blue"/>
    <w:basedOn w:val="Subtitlewhite"/>
    <w:qFormat/>
    <w:rsid w:val="0063275F"/>
    <w:rPr>
      <w:noProof/>
      <w:color w:val="00589A" w:themeColor="accent3"/>
      <w:sz w:val="56"/>
    </w:rPr>
  </w:style>
  <w:style w:type="paragraph" w:customStyle="1" w:styleId="SubtitleBlue">
    <w:name w:val="Subtitle Blue"/>
    <w:basedOn w:val="DateBlue"/>
    <w:qFormat/>
    <w:rsid w:val="0063275F"/>
    <w:rPr>
      <w:sz w:val="40"/>
      <w:szCs w:val="36"/>
    </w:rPr>
  </w:style>
  <w:style w:type="paragraph" w:customStyle="1" w:styleId="SubtitleWhite24">
    <w:name w:val="Subtitle White 24"/>
    <w:basedOn w:val="Subtitlewhite"/>
    <w:semiHidden/>
    <w:qFormat/>
    <w:rsid w:val="00E52EE7"/>
    <w:pPr>
      <w:framePr w:wrap="around" w:vAnchor="page" w:hAnchor="text" w:y="6571"/>
    </w:pPr>
    <w:rPr>
      <w:sz w:val="48"/>
    </w:rPr>
  </w:style>
  <w:style w:type="character" w:styleId="PlaceholderText">
    <w:name w:val="Placeholder Text"/>
    <w:basedOn w:val="DefaultParagraphFont"/>
    <w:uiPriority w:val="99"/>
    <w:semiHidden/>
    <w:rsid w:val="005F4AE3"/>
    <w:rPr>
      <w:color w:val="808080"/>
    </w:rPr>
  </w:style>
  <w:style w:type="paragraph" w:customStyle="1" w:styleId="GraphicsAnchor">
    <w:name w:val="Graphics Anchor"/>
    <w:basedOn w:val="Normal"/>
    <w:qFormat/>
    <w:rsid w:val="00A847F2"/>
    <w:pPr>
      <w:spacing w:after="0" w:line="192" w:lineRule="auto"/>
    </w:pPr>
    <w:rPr>
      <w:noProof/>
      <w:sz w:val="10"/>
    </w:rPr>
  </w:style>
  <w:style w:type="paragraph" w:styleId="Header">
    <w:name w:val="header"/>
    <w:basedOn w:val="Normal"/>
    <w:link w:val="HeaderChar"/>
    <w:uiPriority w:val="99"/>
    <w:semiHidden/>
    <w:rsid w:val="007625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6256A"/>
  </w:style>
  <w:style w:type="paragraph" w:styleId="Footer">
    <w:name w:val="footer"/>
    <w:basedOn w:val="Normal"/>
    <w:link w:val="FooterChar"/>
    <w:uiPriority w:val="99"/>
    <w:unhideWhenUsed/>
    <w:rsid w:val="007625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56A"/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2.png" Id="rId8" /><Relationship Type="http://schemas.openxmlformats.org/officeDocument/2006/relationships/image" Target="/word/media/image72.png" Id="rId13" /><Relationship Type="http://schemas.openxmlformats.org/officeDocument/2006/relationships/customXml" Target="/customXml/item3.xml" Id="rId18" /><Relationship Type="http://schemas.openxmlformats.org/officeDocument/2006/relationships/settings" Target="/word/settings.xml" Id="rId3" /><Relationship Type="http://schemas.openxmlformats.org/officeDocument/2006/relationships/image" Target="/word/media/image13.png" Id="rId7" /><Relationship Type="http://schemas.openxmlformats.org/officeDocument/2006/relationships/image" Target="/word/media/image64.png" Id="rId12" /><Relationship Type="http://schemas.openxmlformats.org/officeDocument/2006/relationships/customXml" Target="/customXml/item22.xml" Id="rId17" /><Relationship Type="http://schemas.openxmlformats.org/officeDocument/2006/relationships/styles" Target="/word/styles.xml" Id="rId2" /><Relationship Type="http://schemas.openxmlformats.org/officeDocument/2006/relationships/theme" Target="/word/theme/theme11.xml" Id="rId16" /><Relationship Type="http://schemas.openxmlformats.org/officeDocument/2006/relationships/customXml" Target="/customXml/item13.xml" Id="rId1" /><Relationship Type="http://schemas.openxmlformats.org/officeDocument/2006/relationships/endnotes" Target="/word/endnotes.xml" Id="rId6" /><Relationship Type="http://schemas.openxmlformats.org/officeDocument/2006/relationships/image" Target="/word/media/image55.png" Id="rId11" /><Relationship Type="http://schemas.openxmlformats.org/officeDocument/2006/relationships/footnotes" Target="/word/footnotes.xml" Id="rId5" /><Relationship Type="http://schemas.openxmlformats.org/officeDocument/2006/relationships/glossaryDocument" Target="/word/glossary/document.xml" Id="rId15" /><Relationship Type="http://schemas.openxmlformats.org/officeDocument/2006/relationships/image" Target="/word/media/image46.png" Id="rId10" /><Relationship Type="http://schemas.openxmlformats.org/officeDocument/2006/relationships/customXml" Target="/customXml/item44.xml" Id="rId19" /><Relationship Type="http://schemas.openxmlformats.org/officeDocument/2006/relationships/webSettings" Target="/word/webSettings2.xml" Id="rId4" /><Relationship Type="http://schemas.openxmlformats.org/officeDocument/2006/relationships/image" Target="/word/media/image37.png" Id="rId9" /><Relationship Type="http://schemas.openxmlformats.org/officeDocument/2006/relationships/fontTable" Target="/word/fontTable2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DF1E7-E47C-46D6-8F2A-26D133EA0C72}"/>
      </w:docPartPr>
      <w:docPartBody>
        <w:p w:rsidR="009C6794" w:rsidRDefault="0035096E">
          <w:r w:rsidRPr="00F748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0E98F1F10C4AF884F8D19665731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3B028-88D4-417E-88C9-43B4F1D6B740}"/>
      </w:docPartPr>
      <w:docPartBody>
        <w:p w:rsidR="00A40C1B" w:rsidRDefault="00D92365" w:rsidP="00D92365">
          <w:pPr>
            <w:pStyle w:val="510E98F1F10C4AF884F8D1966573144E"/>
          </w:pPr>
          <w:r w:rsidRPr="00F748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647F3CD34049A714795D3A845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B13D6-842F-4DDD-B5A7-59E6700B3956}"/>
      </w:docPartPr>
      <w:docPartBody>
        <w:p w:rsidR="00A40C1B" w:rsidRDefault="00D92365" w:rsidP="00D92365">
          <w:pPr>
            <w:pStyle w:val="3816647F3CD34049A714795D3A8456D6"/>
          </w:pPr>
          <w:r w:rsidRPr="00F7488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Nova">
    <w:altName w:val="Gill Sans Nova"/>
    <w:charset w:val="00"/>
    <w:family w:val="swiss"/>
    <w:pitch w:val="variable"/>
    <w:sig w:usb0="80000287" w:usb1="00000002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096E"/>
    <w:rsid w:val="001D0BB7"/>
    <w:rsid w:val="0035096E"/>
    <w:rsid w:val="003D4075"/>
    <w:rsid w:val="009C6794"/>
    <w:rsid w:val="00A40C1B"/>
    <w:rsid w:val="00AC0CBB"/>
    <w:rsid w:val="00B7021B"/>
    <w:rsid w:val="00D92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2365"/>
    <w:rPr>
      <w:color w:val="808080"/>
    </w:rPr>
  </w:style>
  <w:style w:type="paragraph" w:customStyle="1" w:styleId="510E98F1F10C4AF884F8D1966573144E">
    <w:name w:val="510E98F1F10C4AF884F8D1966573144E"/>
    <w:rsid w:val="00D92365"/>
  </w:style>
  <w:style w:type="paragraph" w:customStyle="1" w:styleId="3816647F3CD34049A714795D3A8456D6">
    <w:name w:val="3816647F3CD34049A714795D3A8456D6"/>
    <w:rsid w:val="00D923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Custom 10">
      <a:dk1>
        <a:sysClr val="windowText" lastClr="000000"/>
      </a:dk1>
      <a:lt1>
        <a:sysClr val="window" lastClr="FFFFFF"/>
      </a:lt1>
      <a:dk2>
        <a:srgbClr val="59443E"/>
      </a:dk2>
      <a:lt2>
        <a:srgbClr val="E2E2E2"/>
      </a:lt2>
      <a:accent1>
        <a:srgbClr val="83D1F5"/>
      </a:accent1>
      <a:accent2>
        <a:srgbClr val="2B97D4"/>
      </a:accent2>
      <a:accent3>
        <a:srgbClr val="00589A"/>
      </a:accent3>
      <a:accent4>
        <a:srgbClr val="FFD44F"/>
      </a:accent4>
      <a:accent5>
        <a:srgbClr val="FBB116"/>
      </a:accent5>
      <a:accent6>
        <a:srgbClr val="DDC27E"/>
      </a:accent6>
      <a:hlink>
        <a:srgbClr val="E53A34"/>
      </a:hlink>
      <a:folHlink>
        <a:srgbClr val="954F72"/>
      </a:folHlink>
    </a:clrScheme>
    <a:fontScheme name="Custom 59">
      <a:majorFont>
        <a:latin typeface="Berlin Sans FB"/>
        <a:ea typeface=""/>
        <a:cs typeface=""/>
      </a:majorFont>
      <a:minorFont>
        <a:latin typeface="Gill Sans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E1E30A5C-7F5B-407F-B277-1AB274BF45FA}">
  <ds:schemaRefs>
    <ds:schemaRef ds:uri="http://schemas.openxmlformats.org/officeDocument/2006/bibliography"/>
  </ds:schemaRefs>
</ds:datastoreItem>
</file>

<file path=customXml/itemProps22.xml><?xml version="1.0" encoding="utf-8"?>
<ds:datastoreItem xmlns:ds="http://schemas.openxmlformats.org/officeDocument/2006/customXml" ds:itemID="{C7406561-7597-4443-B3F2-53EB4A51A23E}"/>
</file>

<file path=customXml/itemProps31.xml><?xml version="1.0" encoding="utf-8"?>
<ds:datastoreItem xmlns:ds="http://schemas.openxmlformats.org/officeDocument/2006/customXml" ds:itemID="{8C023995-A549-4EC3-96A5-91F1B05E13B1}"/>
</file>

<file path=customXml/itemProps44.xml><?xml version="1.0" encoding="utf-8"?>
<ds:datastoreItem xmlns:ds="http://schemas.openxmlformats.org/officeDocument/2006/customXml" ds:itemID="{E6BB496D-6C8D-49FA-B2D9-12D2EB85F0DE}"/>
</file>

<file path=docProps/app.xml><?xml version="1.0" encoding="utf-8"?>
<ap:Properties xmlns:vt="http://schemas.openxmlformats.org/officeDocument/2006/docPropsVTypes" xmlns:ap="http://schemas.openxmlformats.org/officeDocument/2006/extended-properties">
  <ap:Template>TM45049811</ap:Template>
  <ap:TotalTime>0</ap:TotalTime>
  <ap:Pages>3</ap:Pages>
  <ap:Words>71</ap:Words>
  <ap:Characters>405</ap:Characters>
  <ap:Application>Microsoft Office Word</ap:Application>
  <ap:DocSecurity>0</ap:DocSecurity>
  <ap:Lines>3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475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2T21:52:00Z</dcterms:created>
  <dcterms:modified xsi:type="dcterms:W3CDTF">2020-11-12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